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D66F54" w14:textId="1A9D566F" w:rsidR="00E71A71" w:rsidRPr="00F701E2" w:rsidRDefault="00E71A71" w:rsidP="00E71A71">
      <w:pPr>
        <w:ind w:left="720" w:hanging="360"/>
        <w:rPr>
          <w:b/>
          <w:bCs/>
        </w:rPr>
      </w:pPr>
      <w:r w:rsidRPr="00F701E2">
        <w:rPr>
          <w:b/>
          <w:bCs/>
        </w:rPr>
        <w:t>Activate the connection using IAS certificate</w:t>
      </w:r>
    </w:p>
    <w:p w14:paraId="66EF4FFA" w14:textId="4A557271" w:rsidR="00EB1ABF" w:rsidRDefault="00E71A71" w:rsidP="00E71A71">
      <w:pPr>
        <w:pStyle w:val="ListParagraph"/>
        <w:numPr>
          <w:ilvl w:val="0"/>
          <w:numId w:val="1"/>
        </w:numPr>
      </w:pPr>
      <w:r>
        <w:t xml:space="preserve">Login to </w:t>
      </w:r>
      <w:r w:rsidR="00750044" w:rsidRPr="002D0765">
        <w:t>SAP LBN</w:t>
      </w:r>
      <w:r w:rsidRPr="002D0765">
        <w:t>.</w:t>
      </w:r>
    </w:p>
    <w:p w14:paraId="54C41F77" w14:textId="659D0193" w:rsidR="00E71A71" w:rsidRDefault="00E71A71" w:rsidP="00E71A71">
      <w:pPr>
        <w:pStyle w:val="ListParagraph"/>
        <w:numPr>
          <w:ilvl w:val="0"/>
          <w:numId w:val="1"/>
        </w:numPr>
      </w:pPr>
      <w:r>
        <w:t xml:space="preserve">Go to </w:t>
      </w:r>
      <w:r w:rsidRPr="001F6E1C">
        <w:rPr>
          <w:b/>
          <w:bCs/>
        </w:rPr>
        <w:t>System Connections</w:t>
      </w:r>
      <w:r>
        <w:t xml:space="preserve"> App.</w:t>
      </w:r>
    </w:p>
    <w:p w14:paraId="535263A1" w14:textId="5B990443" w:rsidR="00E71A71" w:rsidRDefault="00E71A71" w:rsidP="00E71A71">
      <w:pPr>
        <w:pStyle w:val="ListParagraph"/>
      </w:pPr>
      <w:r>
        <w:rPr>
          <w:noProof/>
        </w:rPr>
        <w:drawing>
          <wp:inline distT="0" distB="0" distL="0" distR="0" wp14:anchorId="5BEA2688" wp14:editId="0C741011">
            <wp:extent cx="5943600" cy="29406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55F00" w14:textId="1C04FCE0" w:rsidR="00E71A71" w:rsidRDefault="00E71A71" w:rsidP="00E71A71">
      <w:pPr>
        <w:pStyle w:val="ListParagraph"/>
        <w:numPr>
          <w:ilvl w:val="0"/>
          <w:numId w:val="1"/>
        </w:numPr>
      </w:pPr>
      <w:r>
        <w:t>Click on Add.</w:t>
      </w:r>
    </w:p>
    <w:p w14:paraId="0665CFF5" w14:textId="399FEE1A" w:rsidR="00E71A71" w:rsidRDefault="00E71A71" w:rsidP="00E71A71">
      <w:pPr>
        <w:pStyle w:val="ListParagraph"/>
      </w:pPr>
      <w:r>
        <w:rPr>
          <w:noProof/>
        </w:rPr>
        <w:drawing>
          <wp:inline distT="0" distB="0" distL="0" distR="0" wp14:anchorId="21811F03" wp14:editId="3D59D07C">
            <wp:extent cx="5943600" cy="30467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E391B" w14:textId="1F8959EF" w:rsidR="00E71A71" w:rsidRDefault="00E71A71" w:rsidP="00E71A71">
      <w:pPr>
        <w:pStyle w:val="ListParagraph"/>
        <w:numPr>
          <w:ilvl w:val="0"/>
          <w:numId w:val="1"/>
        </w:numPr>
      </w:pPr>
      <w:r>
        <w:t>Select SAP TM – SAP S/4 HANA from Connection Type.</w:t>
      </w:r>
    </w:p>
    <w:p w14:paraId="529B82B6" w14:textId="734BDC85" w:rsidR="00E71A71" w:rsidRDefault="00E71A71" w:rsidP="00E71A71">
      <w:pPr>
        <w:pStyle w:val="ListParagraph"/>
      </w:pPr>
      <w:r>
        <w:rPr>
          <w:noProof/>
        </w:rPr>
        <w:lastRenderedPageBreak/>
        <w:drawing>
          <wp:inline distT="0" distB="0" distL="0" distR="0" wp14:anchorId="23C553DD" wp14:editId="05168CB0">
            <wp:extent cx="5943600" cy="29921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7CB15" w14:textId="2FEAE8D5" w:rsidR="00E71A71" w:rsidRDefault="00E71A71" w:rsidP="00E71A71">
      <w:pPr>
        <w:pStyle w:val="ListParagraph"/>
        <w:numPr>
          <w:ilvl w:val="0"/>
          <w:numId w:val="1"/>
        </w:numPr>
      </w:pPr>
      <w:r>
        <w:t>Enter the Connection ID and System ID.</w:t>
      </w:r>
    </w:p>
    <w:p w14:paraId="61F309EB" w14:textId="2472829C" w:rsidR="00E71A71" w:rsidRDefault="00E71A71" w:rsidP="00E71A71">
      <w:pPr>
        <w:pStyle w:val="ListParagraph"/>
      </w:pPr>
      <w:r>
        <w:rPr>
          <w:noProof/>
        </w:rPr>
        <w:drawing>
          <wp:inline distT="0" distB="0" distL="0" distR="0" wp14:anchorId="1B45E41B" wp14:editId="49ED01FF">
            <wp:extent cx="5943600" cy="43865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94E85" w14:textId="060AFF7E" w:rsidR="00E71A71" w:rsidRDefault="00E71A71" w:rsidP="00E71A71">
      <w:pPr>
        <w:pStyle w:val="ListParagraph"/>
        <w:numPr>
          <w:ilvl w:val="0"/>
          <w:numId w:val="1"/>
        </w:numPr>
      </w:pPr>
      <w:r>
        <w:t>Click on Create.</w:t>
      </w:r>
    </w:p>
    <w:p w14:paraId="6EF82B36" w14:textId="6344FDD2" w:rsidR="00E71A71" w:rsidRDefault="00E71A71" w:rsidP="00E71A71">
      <w:pPr>
        <w:pStyle w:val="ListParagraph"/>
        <w:numPr>
          <w:ilvl w:val="0"/>
          <w:numId w:val="1"/>
        </w:numPr>
      </w:pPr>
      <w:r>
        <w:t>Click on Add.</w:t>
      </w:r>
    </w:p>
    <w:p w14:paraId="68CA3FC5" w14:textId="181BAE13" w:rsidR="00E71A71" w:rsidRDefault="00E71A71" w:rsidP="00E71A71">
      <w:pPr>
        <w:pStyle w:val="ListParagraph"/>
      </w:pPr>
      <w:r>
        <w:rPr>
          <w:noProof/>
        </w:rPr>
        <w:lastRenderedPageBreak/>
        <w:drawing>
          <wp:inline distT="0" distB="0" distL="0" distR="0" wp14:anchorId="4723AFBC" wp14:editId="02FF52E4">
            <wp:extent cx="5943600" cy="318008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1E00D" w14:textId="74E2221D" w:rsidR="00E71A71" w:rsidRDefault="00F701E2" w:rsidP="00E71A71">
      <w:pPr>
        <w:pStyle w:val="ListParagraph"/>
        <w:numPr>
          <w:ilvl w:val="0"/>
          <w:numId w:val="1"/>
        </w:numPr>
      </w:pPr>
      <w:r>
        <w:t>Enter an Alias.</w:t>
      </w:r>
    </w:p>
    <w:p w14:paraId="2243A09B" w14:textId="63611736" w:rsidR="00F701E2" w:rsidRDefault="00F701E2" w:rsidP="00F701E2">
      <w:pPr>
        <w:pStyle w:val="ListParagraph"/>
      </w:pPr>
      <w:r>
        <w:rPr>
          <w:noProof/>
        </w:rPr>
        <w:drawing>
          <wp:inline distT="0" distB="0" distL="0" distR="0" wp14:anchorId="1EC44D95" wp14:editId="5DE66BC0">
            <wp:extent cx="5943600" cy="35890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D81F3" w14:textId="6BC09511" w:rsidR="00E71A71" w:rsidRDefault="00E71A71" w:rsidP="00E71A71">
      <w:pPr>
        <w:pStyle w:val="ListParagraph"/>
      </w:pPr>
    </w:p>
    <w:p w14:paraId="562391BB" w14:textId="5C16AA93" w:rsidR="00F701E2" w:rsidRDefault="00F701E2" w:rsidP="00F701E2">
      <w:pPr>
        <w:pStyle w:val="ListParagraph"/>
        <w:numPr>
          <w:ilvl w:val="0"/>
          <w:numId w:val="1"/>
        </w:numPr>
      </w:pPr>
      <w:r>
        <w:t xml:space="preserve">Upload the certificate file in </w:t>
      </w:r>
      <w:r w:rsidRPr="00F701E2">
        <w:rPr>
          <w:b/>
          <w:bCs/>
        </w:rPr>
        <w:t>.</w:t>
      </w:r>
      <w:proofErr w:type="spellStart"/>
      <w:r w:rsidRPr="00F701E2">
        <w:rPr>
          <w:b/>
          <w:bCs/>
        </w:rPr>
        <w:t>cer</w:t>
      </w:r>
      <w:proofErr w:type="spellEnd"/>
      <w:r>
        <w:rPr>
          <w:b/>
          <w:bCs/>
        </w:rPr>
        <w:t xml:space="preserve"> </w:t>
      </w:r>
      <w:r w:rsidRPr="00F701E2">
        <w:t>format</w:t>
      </w:r>
      <w:r>
        <w:t xml:space="preserve">. To convert the certificate file in </w:t>
      </w:r>
      <w:r w:rsidRPr="00F701E2">
        <w:rPr>
          <w:b/>
          <w:bCs/>
        </w:rPr>
        <w:t>.</w:t>
      </w:r>
      <w:proofErr w:type="spellStart"/>
      <w:r w:rsidRPr="00F701E2">
        <w:rPr>
          <w:b/>
          <w:bCs/>
        </w:rPr>
        <w:t>cer</w:t>
      </w:r>
      <w:proofErr w:type="spellEnd"/>
      <w:r>
        <w:t xml:space="preserve"> format you can use tools like </w:t>
      </w:r>
      <w:proofErr w:type="spellStart"/>
      <w:r w:rsidRPr="00F701E2">
        <w:t>KeyStoreExplorer</w:t>
      </w:r>
      <w:proofErr w:type="spellEnd"/>
      <w:r>
        <w:t>. Click on Add.</w:t>
      </w:r>
    </w:p>
    <w:p w14:paraId="6C9AA33D" w14:textId="77777777" w:rsidR="00F701E2" w:rsidRDefault="00F701E2" w:rsidP="00F701E2">
      <w:pPr>
        <w:pStyle w:val="ListParagraph"/>
      </w:pPr>
    </w:p>
    <w:p w14:paraId="43F0A932" w14:textId="34A1F719" w:rsidR="00F701E2" w:rsidRDefault="00F701E2" w:rsidP="00F701E2">
      <w:pPr>
        <w:pStyle w:val="ListParagraph"/>
        <w:numPr>
          <w:ilvl w:val="0"/>
          <w:numId w:val="1"/>
        </w:numPr>
      </w:pPr>
      <w:r>
        <w:t>Click on Activate.</w:t>
      </w:r>
    </w:p>
    <w:p w14:paraId="44915412" w14:textId="03755333" w:rsidR="00F701E2" w:rsidRDefault="00F701E2" w:rsidP="00F701E2">
      <w:pPr>
        <w:pStyle w:val="ListParagraph"/>
      </w:pPr>
      <w:r>
        <w:rPr>
          <w:noProof/>
        </w:rPr>
        <w:lastRenderedPageBreak/>
        <w:drawing>
          <wp:inline distT="0" distB="0" distL="0" distR="0" wp14:anchorId="0DD4AF8E" wp14:editId="19AEA5AD">
            <wp:extent cx="5943600" cy="35420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57EB4" w14:textId="3007080A" w:rsidR="00F701E2" w:rsidRDefault="00F701E2" w:rsidP="00F701E2">
      <w:pPr>
        <w:pStyle w:val="ListParagraph"/>
      </w:pPr>
    </w:p>
    <w:p w14:paraId="18CC394F" w14:textId="1894BFA9" w:rsidR="00F701E2" w:rsidRDefault="00F701E2" w:rsidP="00F701E2">
      <w:pPr>
        <w:pStyle w:val="ListParagraph"/>
        <w:rPr>
          <w:b/>
          <w:bCs/>
        </w:rPr>
      </w:pPr>
      <w:r>
        <w:rPr>
          <w:b/>
          <w:bCs/>
        </w:rPr>
        <w:t>Configure certificate-based authentication in Postman</w:t>
      </w:r>
    </w:p>
    <w:p w14:paraId="5164271A" w14:textId="0A3CFA3F" w:rsidR="00F701E2" w:rsidRDefault="00F701E2" w:rsidP="00F701E2">
      <w:pPr>
        <w:pStyle w:val="ListParagraph"/>
        <w:rPr>
          <w:b/>
          <w:bCs/>
        </w:rPr>
      </w:pPr>
    </w:p>
    <w:p w14:paraId="605908A5" w14:textId="1B16A388" w:rsidR="00F701E2" w:rsidRPr="00F701E2" w:rsidRDefault="00F701E2" w:rsidP="00F701E2">
      <w:pPr>
        <w:pStyle w:val="ListParagraph"/>
        <w:numPr>
          <w:ilvl w:val="0"/>
          <w:numId w:val="2"/>
        </w:numPr>
      </w:pPr>
      <w:r w:rsidRPr="00F701E2">
        <w:t>Go to settings.</w:t>
      </w:r>
    </w:p>
    <w:p w14:paraId="4E8C5B51" w14:textId="07F58D80" w:rsidR="00F701E2" w:rsidRDefault="00F701E2" w:rsidP="00F701E2">
      <w:pPr>
        <w:pStyle w:val="ListParagraph"/>
        <w:ind w:left="1080"/>
        <w:rPr>
          <w:b/>
          <w:bCs/>
        </w:rPr>
      </w:pPr>
      <w:r>
        <w:rPr>
          <w:noProof/>
        </w:rPr>
        <w:drawing>
          <wp:inline distT="0" distB="0" distL="0" distR="0" wp14:anchorId="29D6DC1E" wp14:editId="24A6B599">
            <wp:extent cx="5943600" cy="32010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22E61" w14:textId="2C76E3D4" w:rsidR="00F701E2" w:rsidRDefault="00F701E2" w:rsidP="00F701E2">
      <w:pPr>
        <w:pStyle w:val="ListParagraph"/>
        <w:ind w:left="108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72CA7BD" wp14:editId="336107D9">
            <wp:extent cx="5943600" cy="315341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F073E" w14:textId="45496F1F" w:rsidR="00F701E2" w:rsidRPr="001F6E1C" w:rsidRDefault="00F701E2" w:rsidP="00F701E2">
      <w:pPr>
        <w:pStyle w:val="ListParagraph"/>
        <w:numPr>
          <w:ilvl w:val="0"/>
          <w:numId w:val="2"/>
        </w:numPr>
      </w:pPr>
      <w:r w:rsidRPr="001F6E1C">
        <w:t>Go to certificates and click on Add Certificate.</w:t>
      </w:r>
    </w:p>
    <w:p w14:paraId="176427F0" w14:textId="0260380B" w:rsidR="00F701E2" w:rsidRDefault="00F701E2" w:rsidP="00F701E2">
      <w:pPr>
        <w:pStyle w:val="ListParagraph"/>
        <w:ind w:left="1080"/>
        <w:rPr>
          <w:b/>
          <w:bCs/>
        </w:rPr>
      </w:pPr>
      <w:r>
        <w:rPr>
          <w:noProof/>
        </w:rPr>
        <w:drawing>
          <wp:inline distT="0" distB="0" distL="0" distR="0" wp14:anchorId="22ADA282" wp14:editId="567545D3">
            <wp:extent cx="5943600" cy="357759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CCB49" w14:textId="03D153B6" w:rsidR="001F6E1C" w:rsidRDefault="001F6E1C" w:rsidP="001F6E1C">
      <w:pPr>
        <w:pStyle w:val="ListParagraph"/>
        <w:numPr>
          <w:ilvl w:val="0"/>
          <w:numId w:val="2"/>
        </w:numPr>
      </w:pPr>
      <w:r w:rsidRPr="001F6E1C">
        <w:t>Enter the host name as “</w:t>
      </w:r>
      <w:r w:rsidRPr="001F6E1C">
        <w:rPr>
          <w:rFonts w:ascii="Helvetica" w:hAnsi="Helvetica"/>
          <w:color w:val="212121"/>
          <w:sz w:val="18"/>
          <w:szCs w:val="18"/>
          <w:shd w:val="clear" w:color="auto" w:fill="FFFFFF"/>
        </w:rPr>
        <w:t>l20398-iflmap.hcisbp.eu1.hana.ondemand.com</w:t>
      </w:r>
      <w:r w:rsidRPr="001F6E1C">
        <w:t xml:space="preserve">”. Upload </w:t>
      </w:r>
      <w:proofErr w:type="gramStart"/>
      <w:r w:rsidRPr="001F6E1C">
        <w:t xml:space="preserve">the </w:t>
      </w:r>
      <w:r w:rsidRPr="001F6E1C">
        <w:rPr>
          <w:b/>
          <w:bCs/>
        </w:rPr>
        <w:t>.p</w:t>
      </w:r>
      <w:proofErr w:type="gramEnd"/>
      <w:r w:rsidRPr="001F6E1C">
        <w:rPr>
          <w:b/>
          <w:bCs/>
        </w:rPr>
        <w:t>12</w:t>
      </w:r>
      <w:r w:rsidRPr="001F6E1C">
        <w:t xml:space="preserve"> file in the PFX file</w:t>
      </w:r>
      <w:r>
        <w:t xml:space="preserve"> along with the passphrase used while creating the certificate.</w:t>
      </w:r>
    </w:p>
    <w:p w14:paraId="108522D8" w14:textId="0BB812CB" w:rsidR="001F6E1C" w:rsidRDefault="001F6E1C" w:rsidP="001F6E1C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7549DFE3" wp14:editId="28E24685">
            <wp:extent cx="5943600" cy="39090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5AB3F" w14:textId="5F59753E" w:rsidR="001F6E1C" w:rsidRPr="001F6E1C" w:rsidRDefault="001F6E1C" w:rsidP="001F6E1C">
      <w:pPr>
        <w:pStyle w:val="ListParagraph"/>
        <w:numPr>
          <w:ilvl w:val="0"/>
          <w:numId w:val="2"/>
        </w:numPr>
      </w:pPr>
      <w:r>
        <w:t>Click on Add.</w:t>
      </w:r>
    </w:p>
    <w:sectPr w:rsidR="001F6E1C" w:rsidRPr="001F6E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2CA7C2" w14:textId="77777777" w:rsidR="006D5693" w:rsidRDefault="006D5693" w:rsidP="001F6E1C">
      <w:pPr>
        <w:spacing w:after="0" w:line="240" w:lineRule="auto"/>
      </w:pPr>
      <w:r>
        <w:separator/>
      </w:r>
    </w:p>
  </w:endnote>
  <w:endnote w:type="continuationSeparator" w:id="0">
    <w:p w14:paraId="39ED4731" w14:textId="77777777" w:rsidR="006D5693" w:rsidRDefault="006D5693" w:rsidP="001F6E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49397F" w14:textId="77777777" w:rsidR="006D5693" w:rsidRDefault="006D5693" w:rsidP="001F6E1C">
      <w:pPr>
        <w:spacing w:after="0" w:line="240" w:lineRule="auto"/>
      </w:pPr>
      <w:r>
        <w:separator/>
      </w:r>
    </w:p>
  </w:footnote>
  <w:footnote w:type="continuationSeparator" w:id="0">
    <w:p w14:paraId="449ABF32" w14:textId="77777777" w:rsidR="006D5693" w:rsidRDefault="006D5693" w:rsidP="001F6E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23240B"/>
    <w:multiLevelType w:val="hybridMultilevel"/>
    <w:tmpl w:val="EC5AF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5146C6"/>
    <w:multiLevelType w:val="hybridMultilevel"/>
    <w:tmpl w:val="B764F020"/>
    <w:lvl w:ilvl="0" w:tplc="70B2EA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wMDI2MbewtDAxNjRR0lEKTi0uzszPAykwrAUAm1AvriwAAAA="/>
  </w:docVars>
  <w:rsids>
    <w:rsidRoot w:val="00E71A71"/>
    <w:rsid w:val="001F6E1C"/>
    <w:rsid w:val="002D0765"/>
    <w:rsid w:val="006D5693"/>
    <w:rsid w:val="00750044"/>
    <w:rsid w:val="00E71A71"/>
    <w:rsid w:val="00EB1ABF"/>
    <w:rsid w:val="00F70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05BCB2"/>
  <w15:chartTrackingRefBased/>
  <w15:docId w15:val="{49939DE9-74B0-463A-8511-5C3558413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1A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6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u, Saurav</dc:creator>
  <cp:keywords/>
  <dc:description/>
  <cp:lastModifiedBy>Sahu, Saurav</cp:lastModifiedBy>
  <cp:revision>2</cp:revision>
  <dcterms:created xsi:type="dcterms:W3CDTF">2021-08-31T11:19:00Z</dcterms:created>
  <dcterms:modified xsi:type="dcterms:W3CDTF">2021-09-14T08:19:00Z</dcterms:modified>
</cp:coreProperties>
</file>